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6662C5" w14:textId="77777777" w:rsidR="00626013" w:rsidRDefault="00626013" w:rsidP="004430EA">
      <w:pPr>
        <w:jc w:val="center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>Additional File 3</w:t>
      </w:r>
      <w:r w:rsidRPr="00E75F2D">
        <w:rPr>
          <w:b/>
          <w:sz w:val="20"/>
          <w:szCs w:val="20"/>
        </w:rPr>
        <w:t>.</w:t>
      </w:r>
      <w:r>
        <w:rPr>
          <w:b/>
          <w:sz w:val="20"/>
          <w:szCs w:val="20"/>
        </w:rPr>
        <w:t xml:space="preserve"> Pairwise comparison </w:t>
      </w:r>
      <w:r w:rsidRPr="00D66A08">
        <w:rPr>
          <w:b/>
          <w:sz w:val="20"/>
          <w:szCs w:val="20"/>
        </w:rPr>
        <w:t>of trend data</w:t>
      </w:r>
      <w:r>
        <w:rPr>
          <w:b/>
          <w:sz w:val="20"/>
          <w:szCs w:val="20"/>
        </w:rPr>
        <w:t xml:space="preserve"> using the test of parallelism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2"/>
        <w:gridCol w:w="2332"/>
        <w:gridCol w:w="1210"/>
        <w:gridCol w:w="1652"/>
        <w:gridCol w:w="1826"/>
      </w:tblGrid>
      <w:tr w:rsidR="00626013" w:rsidRPr="003260AB" w14:paraId="3375F6CD" w14:textId="77777777" w:rsidTr="00357670">
        <w:trPr>
          <w:trHeight w:val="20"/>
        </w:trPr>
        <w:tc>
          <w:tcPr>
            <w:tcW w:w="1247" w:type="pct"/>
            <w:vMerge w:val="restart"/>
            <w:shd w:val="clear" w:color="auto" w:fill="auto"/>
            <w:noWrap/>
            <w:vAlign w:val="center"/>
          </w:tcPr>
          <w:p w14:paraId="16E80F36" w14:textId="2D9B4417" w:rsidR="00626013" w:rsidRPr="009052CC" w:rsidRDefault="004430EA" w:rsidP="00357670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9052CC">
              <w:rPr>
                <w:rFonts w:eastAsia="Times New Roman"/>
                <w:b/>
                <w:color w:val="000000"/>
                <w:sz w:val="16"/>
                <w:szCs w:val="16"/>
              </w:rPr>
              <w:t>Trend 1</w:t>
            </w:r>
          </w:p>
        </w:tc>
        <w:tc>
          <w:tcPr>
            <w:tcW w:w="1247" w:type="pct"/>
            <w:vMerge w:val="restart"/>
            <w:shd w:val="clear" w:color="auto" w:fill="auto"/>
            <w:noWrap/>
            <w:vAlign w:val="center"/>
          </w:tcPr>
          <w:p w14:paraId="5F9C56F8" w14:textId="1BB2FFA4" w:rsidR="00626013" w:rsidRPr="009052CC" w:rsidRDefault="004430EA" w:rsidP="00357670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9052CC">
              <w:rPr>
                <w:rFonts w:eastAsia="Times New Roman"/>
                <w:b/>
                <w:color w:val="000000"/>
                <w:sz w:val="16"/>
                <w:szCs w:val="16"/>
              </w:rPr>
              <w:t>Trend 2</w:t>
            </w:r>
          </w:p>
        </w:tc>
        <w:tc>
          <w:tcPr>
            <w:tcW w:w="647" w:type="pct"/>
            <w:vMerge w:val="restart"/>
            <w:vAlign w:val="center"/>
          </w:tcPr>
          <w:p w14:paraId="0BC14575" w14:textId="77777777" w:rsidR="00626013" w:rsidRPr="009052CC" w:rsidRDefault="00626013" w:rsidP="00357670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9052CC">
              <w:rPr>
                <w:rFonts w:eastAsia="Times New Roman"/>
                <w:b/>
                <w:color w:val="000000"/>
                <w:sz w:val="16"/>
                <w:szCs w:val="16"/>
              </w:rPr>
              <w:t>Critical p-value</w:t>
            </w:r>
          </w:p>
          <w:p w14:paraId="1092596C" w14:textId="77777777" w:rsidR="00626013" w:rsidRPr="009052CC" w:rsidRDefault="00626013" w:rsidP="00357670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9052CC">
              <w:rPr>
                <w:rFonts w:eastAsia="Times New Roman"/>
                <w:b/>
                <w:color w:val="000000"/>
                <w:sz w:val="16"/>
                <w:szCs w:val="16"/>
              </w:rPr>
              <w:t>Bonferroni Correction</w:t>
            </w:r>
          </w:p>
        </w:tc>
        <w:tc>
          <w:tcPr>
            <w:tcW w:w="1859" w:type="pct"/>
            <w:gridSpan w:val="2"/>
            <w:vAlign w:val="center"/>
          </w:tcPr>
          <w:p w14:paraId="597D3563" w14:textId="77777777" w:rsidR="00626013" w:rsidRPr="009052CC" w:rsidRDefault="00626013" w:rsidP="00357670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9052CC">
              <w:rPr>
                <w:rFonts w:eastAsia="Times New Roman"/>
                <w:b/>
                <w:color w:val="000000"/>
                <w:sz w:val="16"/>
                <w:szCs w:val="16"/>
              </w:rPr>
              <w:t>Test of parallelism</w:t>
            </w:r>
            <w:r>
              <w:rPr>
                <w:rFonts w:eastAsia="Times New Roman"/>
                <w:b/>
                <w:color w:val="000000"/>
                <w:sz w:val="16"/>
                <w:szCs w:val="16"/>
              </w:rPr>
              <w:t xml:space="preserve">, </w:t>
            </w:r>
            <w:r w:rsidRPr="009052CC">
              <w:rPr>
                <w:rFonts w:eastAsia="Times New Roman"/>
                <w:b/>
                <w:color w:val="000000"/>
                <w:sz w:val="16"/>
                <w:szCs w:val="16"/>
              </w:rPr>
              <w:t>p-value</w:t>
            </w:r>
          </w:p>
        </w:tc>
      </w:tr>
      <w:tr w:rsidR="00626013" w:rsidRPr="003260AB" w14:paraId="51D849E5" w14:textId="77777777" w:rsidTr="00357670">
        <w:trPr>
          <w:trHeight w:val="20"/>
        </w:trPr>
        <w:tc>
          <w:tcPr>
            <w:tcW w:w="1247" w:type="pct"/>
            <w:vMerge/>
            <w:shd w:val="clear" w:color="auto" w:fill="auto"/>
            <w:noWrap/>
            <w:vAlign w:val="bottom"/>
          </w:tcPr>
          <w:p w14:paraId="4F89D629" w14:textId="77777777" w:rsidR="00626013" w:rsidRPr="009052CC" w:rsidRDefault="00626013" w:rsidP="00357670">
            <w:pPr>
              <w:rPr>
                <w:rFonts w:eastAsia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247" w:type="pct"/>
            <w:vMerge/>
            <w:shd w:val="clear" w:color="auto" w:fill="auto"/>
            <w:noWrap/>
            <w:vAlign w:val="bottom"/>
          </w:tcPr>
          <w:p w14:paraId="75E9CBDE" w14:textId="77777777" w:rsidR="00626013" w:rsidRPr="009052CC" w:rsidRDefault="00626013" w:rsidP="00357670">
            <w:pPr>
              <w:rPr>
                <w:rFonts w:eastAsia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647" w:type="pct"/>
            <w:vMerge/>
            <w:vAlign w:val="center"/>
          </w:tcPr>
          <w:p w14:paraId="253EEFD9" w14:textId="77777777" w:rsidR="00626013" w:rsidRPr="009052CC" w:rsidRDefault="00626013" w:rsidP="00357670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883" w:type="pct"/>
            <w:vAlign w:val="center"/>
          </w:tcPr>
          <w:p w14:paraId="7A841665" w14:textId="77777777" w:rsidR="00626013" w:rsidRPr="009052CC" w:rsidRDefault="00626013" w:rsidP="00357670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</w:rPr>
              <w:t>Crude Prevalence</w:t>
            </w:r>
          </w:p>
        </w:tc>
        <w:tc>
          <w:tcPr>
            <w:tcW w:w="976" w:type="pct"/>
            <w:shd w:val="clear" w:color="auto" w:fill="auto"/>
            <w:noWrap/>
            <w:vAlign w:val="center"/>
          </w:tcPr>
          <w:p w14:paraId="385C143B" w14:textId="77777777" w:rsidR="00626013" w:rsidRDefault="00626013" w:rsidP="00357670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</w:rPr>
              <w:t>Age-Standardized</w:t>
            </w:r>
          </w:p>
          <w:p w14:paraId="3F80F8DF" w14:textId="77777777" w:rsidR="00626013" w:rsidRPr="009052CC" w:rsidRDefault="00626013" w:rsidP="00357670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</w:rPr>
              <w:t>Prevalence</w:t>
            </w:r>
          </w:p>
        </w:tc>
      </w:tr>
      <w:tr w:rsidR="00626013" w:rsidRPr="003260AB" w14:paraId="472B1233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</w:tcPr>
          <w:p w14:paraId="7197A995" w14:textId="07C04BB4" w:rsidR="00626013" w:rsidRPr="00686E15" w:rsidRDefault="004430EA" w:rsidP="00357670">
            <w:pPr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686E15">
              <w:rPr>
                <w:rFonts w:eastAsia="Times New Roman"/>
                <w:b/>
                <w:color w:val="000000"/>
                <w:sz w:val="16"/>
                <w:szCs w:val="16"/>
              </w:rPr>
              <w:t>Age Group</w:t>
            </w:r>
          </w:p>
        </w:tc>
        <w:tc>
          <w:tcPr>
            <w:tcW w:w="1247" w:type="pct"/>
            <w:shd w:val="clear" w:color="auto" w:fill="auto"/>
            <w:noWrap/>
            <w:vAlign w:val="bottom"/>
          </w:tcPr>
          <w:p w14:paraId="6251BFB3" w14:textId="77777777" w:rsidR="00626013" w:rsidRPr="0094651F" w:rsidRDefault="00626013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647" w:type="pct"/>
            <w:vAlign w:val="center"/>
          </w:tcPr>
          <w:p w14:paraId="7534188E" w14:textId="77777777" w:rsidR="0062601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83" w:type="pct"/>
            <w:vAlign w:val="center"/>
          </w:tcPr>
          <w:p w14:paraId="6A9EFA51" w14:textId="77777777" w:rsidR="00626013" w:rsidRPr="0094651F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76" w:type="pct"/>
            <w:shd w:val="clear" w:color="auto" w:fill="auto"/>
            <w:noWrap/>
            <w:vAlign w:val="center"/>
          </w:tcPr>
          <w:p w14:paraId="6FF5E3A5" w14:textId="77777777" w:rsidR="00626013" w:rsidRPr="00524C0E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626013" w:rsidRPr="003260AB" w14:paraId="3B846AE2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</w:tcPr>
          <w:p w14:paraId="5A65FFAC" w14:textId="6AC53D0B" w:rsidR="00626013" w:rsidRPr="0094651F" w:rsidRDefault="004430EA" w:rsidP="00357670">
            <w:pPr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94651F">
              <w:rPr>
                <w:rFonts w:eastAsia="Times New Roman"/>
                <w:color w:val="000000"/>
                <w:sz w:val="16"/>
                <w:szCs w:val="16"/>
              </w:rPr>
              <w:t>18-34</w:t>
            </w:r>
          </w:p>
        </w:tc>
        <w:tc>
          <w:tcPr>
            <w:tcW w:w="1247" w:type="pct"/>
            <w:shd w:val="clear" w:color="auto" w:fill="auto"/>
            <w:noWrap/>
            <w:vAlign w:val="bottom"/>
          </w:tcPr>
          <w:p w14:paraId="160E5ED3" w14:textId="0DA5A637" w:rsidR="00626013" w:rsidRPr="0094651F" w:rsidRDefault="004430EA" w:rsidP="00357670">
            <w:pPr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94651F">
              <w:rPr>
                <w:rFonts w:eastAsia="Times New Roman"/>
                <w:color w:val="000000"/>
                <w:sz w:val="16"/>
                <w:szCs w:val="16"/>
              </w:rPr>
              <w:t>35-49</w:t>
            </w:r>
          </w:p>
        </w:tc>
        <w:tc>
          <w:tcPr>
            <w:tcW w:w="647" w:type="pct"/>
            <w:vAlign w:val="center"/>
          </w:tcPr>
          <w:p w14:paraId="4058895D" w14:textId="77777777" w:rsidR="00626013" w:rsidRPr="0094651F" w:rsidRDefault="00626013" w:rsidP="00357670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0169</w:t>
            </w:r>
          </w:p>
        </w:tc>
        <w:tc>
          <w:tcPr>
            <w:tcW w:w="883" w:type="pct"/>
            <w:vAlign w:val="center"/>
          </w:tcPr>
          <w:p w14:paraId="1F9A7DEB" w14:textId="77777777" w:rsidR="00626013" w:rsidRDefault="00626013" w:rsidP="00357670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94651F">
              <w:rPr>
                <w:rFonts w:eastAsia="Times New Roman"/>
                <w:color w:val="000000"/>
                <w:sz w:val="16"/>
                <w:szCs w:val="16"/>
              </w:rPr>
              <w:t>0.123</w:t>
            </w:r>
          </w:p>
        </w:tc>
        <w:tc>
          <w:tcPr>
            <w:tcW w:w="976" w:type="pct"/>
            <w:shd w:val="clear" w:color="auto" w:fill="auto"/>
            <w:noWrap/>
            <w:vAlign w:val="center"/>
          </w:tcPr>
          <w:p w14:paraId="04DD5EA4" w14:textId="77777777" w:rsidR="00626013" w:rsidRPr="00524C0E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524C0E">
              <w:rPr>
                <w:rFonts w:eastAsia="Times New Roman"/>
                <w:color w:val="000000"/>
                <w:sz w:val="16"/>
                <w:szCs w:val="16"/>
              </w:rPr>
              <w:t>NA</w:t>
            </w:r>
          </w:p>
        </w:tc>
      </w:tr>
      <w:tr w:rsidR="00626013" w:rsidRPr="003260AB" w14:paraId="618FB406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</w:tcPr>
          <w:p w14:paraId="62052782" w14:textId="3280E3EA" w:rsidR="00626013" w:rsidRPr="0094651F" w:rsidRDefault="004430EA" w:rsidP="00357670">
            <w:pPr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94651F">
              <w:rPr>
                <w:rFonts w:eastAsia="Times New Roman"/>
                <w:color w:val="000000"/>
                <w:sz w:val="16"/>
                <w:szCs w:val="16"/>
              </w:rPr>
              <w:t>18-34</w:t>
            </w:r>
          </w:p>
        </w:tc>
        <w:tc>
          <w:tcPr>
            <w:tcW w:w="1247" w:type="pct"/>
            <w:shd w:val="clear" w:color="auto" w:fill="auto"/>
            <w:noWrap/>
            <w:vAlign w:val="bottom"/>
          </w:tcPr>
          <w:p w14:paraId="7AC98409" w14:textId="000A31C4" w:rsidR="00626013" w:rsidRPr="0094651F" w:rsidRDefault="004430EA" w:rsidP="00357670">
            <w:pPr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94651F">
              <w:rPr>
                <w:rFonts w:eastAsia="Times New Roman"/>
                <w:color w:val="000000"/>
                <w:sz w:val="16"/>
                <w:szCs w:val="16"/>
              </w:rPr>
              <w:t>50-65</w:t>
            </w:r>
          </w:p>
        </w:tc>
        <w:tc>
          <w:tcPr>
            <w:tcW w:w="647" w:type="pct"/>
            <w:vAlign w:val="center"/>
          </w:tcPr>
          <w:p w14:paraId="1FDB36FF" w14:textId="77777777" w:rsidR="00626013" w:rsidRPr="0094651F" w:rsidRDefault="00626013" w:rsidP="00357670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0169</w:t>
            </w:r>
          </w:p>
        </w:tc>
        <w:tc>
          <w:tcPr>
            <w:tcW w:w="883" w:type="pct"/>
            <w:vAlign w:val="center"/>
          </w:tcPr>
          <w:p w14:paraId="37D99381" w14:textId="77777777" w:rsidR="00626013" w:rsidRDefault="00626013" w:rsidP="00357670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94651F">
              <w:rPr>
                <w:rFonts w:eastAsia="Times New Roman"/>
                <w:color w:val="000000"/>
                <w:sz w:val="16"/>
                <w:szCs w:val="16"/>
              </w:rPr>
              <w:t>0.03</w:t>
            </w:r>
            <w:r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76" w:type="pct"/>
            <w:shd w:val="clear" w:color="auto" w:fill="auto"/>
            <w:noWrap/>
            <w:vAlign w:val="center"/>
          </w:tcPr>
          <w:p w14:paraId="30FC7E8D" w14:textId="77777777" w:rsidR="00626013" w:rsidRPr="00524C0E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524C0E">
              <w:rPr>
                <w:rFonts w:eastAsia="Times New Roman"/>
                <w:color w:val="000000"/>
                <w:sz w:val="16"/>
                <w:szCs w:val="16"/>
              </w:rPr>
              <w:t>NA</w:t>
            </w:r>
          </w:p>
        </w:tc>
      </w:tr>
      <w:tr w:rsidR="00626013" w:rsidRPr="003260AB" w14:paraId="417C1BB7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</w:tcPr>
          <w:p w14:paraId="60FA2AFC" w14:textId="091047B1" w:rsidR="00626013" w:rsidRPr="0094651F" w:rsidRDefault="004430EA" w:rsidP="00357670">
            <w:pPr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94651F">
              <w:rPr>
                <w:rFonts w:eastAsia="Times New Roman"/>
                <w:color w:val="000000"/>
                <w:sz w:val="16"/>
                <w:szCs w:val="16"/>
              </w:rPr>
              <w:t>35-49</w:t>
            </w:r>
          </w:p>
        </w:tc>
        <w:tc>
          <w:tcPr>
            <w:tcW w:w="1247" w:type="pct"/>
            <w:shd w:val="clear" w:color="auto" w:fill="auto"/>
            <w:noWrap/>
            <w:vAlign w:val="bottom"/>
          </w:tcPr>
          <w:p w14:paraId="784FF975" w14:textId="14528AD0" w:rsidR="00626013" w:rsidRPr="0094651F" w:rsidRDefault="004430EA" w:rsidP="00357670">
            <w:pPr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94651F">
              <w:rPr>
                <w:rFonts w:eastAsia="Times New Roman"/>
                <w:color w:val="000000"/>
                <w:sz w:val="16"/>
                <w:szCs w:val="16"/>
              </w:rPr>
              <w:t>50-65</w:t>
            </w:r>
          </w:p>
        </w:tc>
        <w:tc>
          <w:tcPr>
            <w:tcW w:w="647" w:type="pct"/>
            <w:vAlign w:val="center"/>
          </w:tcPr>
          <w:p w14:paraId="2F21FDA2" w14:textId="77777777" w:rsidR="00626013" w:rsidRPr="0094651F" w:rsidRDefault="00626013" w:rsidP="00357670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0169</w:t>
            </w:r>
          </w:p>
        </w:tc>
        <w:tc>
          <w:tcPr>
            <w:tcW w:w="883" w:type="pct"/>
            <w:vAlign w:val="center"/>
          </w:tcPr>
          <w:p w14:paraId="460BFAB4" w14:textId="77777777" w:rsidR="00626013" w:rsidRDefault="00626013" w:rsidP="00357670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94651F">
              <w:rPr>
                <w:rFonts w:eastAsia="Times New Roman"/>
                <w:color w:val="000000"/>
                <w:sz w:val="16"/>
                <w:szCs w:val="16"/>
              </w:rPr>
              <w:t>0.1</w:t>
            </w:r>
            <w:r>
              <w:rPr>
                <w:rFonts w:eastAsia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976" w:type="pct"/>
            <w:shd w:val="clear" w:color="auto" w:fill="auto"/>
            <w:noWrap/>
            <w:vAlign w:val="center"/>
          </w:tcPr>
          <w:p w14:paraId="549DB6D6" w14:textId="77777777" w:rsidR="00626013" w:rsidRPr="00524C0E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524C0E">
              <w:rPr>
                <w:rFonts w:eastAsia="Times New Roman"/>
                <w:color w:val="000000"/>
                <w:sz w:val="16"/>
                <w:szCs w:val="16"/>
              </w:rPr>
              <w:t>NA</w:t>
            </w:r>
          </w:p>
        </w:tc>
      </w:tr>
      <w:tr w:rsidR="004430EA" w:rsidRPr="003260AB" w14:paraId="1C34ADB4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</w:tcPr>
          <w:p w14:paraId="76DBB63C" w14:textId="2BF887AB" w:rsidR="004430EA" w:rsidRPr="004430EA" w:rsidRDefault="004430EA" w:rsidP="00357670">
            <w:pPr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430EA">
              <w:rPr>
                <w:rFonts w:eastAsia="Times New Roman"/>
                <w:b/>
                <w:color w:val="000000"/>
                <w:sz w:val="16"/>
                <w:szCs w:val="16"/>
              </w:rPr>
              <w:t>Gender</w:t>
            </w:r>
          </w:p>
        </w:tc>
        <w:tc>
          <w:tcPr>
            <w:tcW w:w="1247" w:type="pct"/>
            <w:shd w:val="clear" w:color="auto" w:fill="auto"/>
            <w:noWrap/>
            <w:vAlign w:val="bottom"/>
          </w:tcPr>
          <w:p w14:paraId="65EB09A4" w14:textId="77777777" w:rsidR="004430EA" w:rsidRPr="0094651F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647" w:type="pct"/>
            <w:vAlign w:val="center"/>
          </w:tcPr>
          <w:p w14:paraId="04DDBD83" w14:textId="77777777" w:rsidR="004430EA" w:rsidRDefault="004430EA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83" w:type="pct"/>
            <w:vAlign w:val="center"/>
          </w:tcPr>
          <w:p w14:paraId="49BBF167" w14:textId="77777777" w:rsidR="004430EA" w:rsidRPr="0094651F" w:rsidRDefault="004430EA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76" w:type="pct"/>
            <w:shd w:val="clear" w:color="auto" w:fill="auto"/>
            <w:noWrap/>
            <w:vAlign w:val="center"/>
          </w:tcPr>
          <w:p w14:paraId="4A28D9B4" w14:textId="77777777" w:rsidR="004430EA" w:rsidRPr="00524C0E" w:rsidRDefault="004430EA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626013" w:rsidRPr="003260AB" w14:paraId="68BFAD2C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51400B81" w14:textId="643E8D0B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Men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21062D68" w14:textId="58CB6E2A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Women</w:t>
            </w:r>
          </w:p>
        </w:tc>
        <w:tc>
          <w:tcPr>
            <w:tcW w:w="647" w:type="pct"/>
            <w:vAlign w:val="center"/>
          </w:tcPr>
          <w:p w14:paraId="0508A495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0500</w:t>
            </w:r>
          </w:p>
        </w:tc>
        <w:tc>
          <w:tcPr>
            <w:tcW w:w="883" w:type="pct"/>
            <w:vAlign w:val="center"/>
          </w:tcPr>
          <w:p w14:paraId="379EABA4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94651F">
              <w:rPr>
                <w:rFonts w:eastAsia="Times New Roman"/>
                <w:color w:val="000000"/>
                <w:sz w:val="16"/>
                <w:szCs w:val="16"/>
              </w:rPr>
              <w:t>0.67</w:t>
            </w:r>
            <w:r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5D2B7F4E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657</w:t>
            </w:r>
          </w:p>
        </w:tc>
      </w:tr>
      <w:tr w:rsidR="004430EA" w:rsidRPr="003260AB" w14:paraId="7930CDDE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</w:tcPr>
          <w:p w14:paraId="224E6081" w14:textId="6056ABCB" w:rsidR="004430EA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</w:rPr>
              <w:t>Urban/rural area</w:t>
            </w:r>
          </w:p>
        </w:tc>
        <w:tc>
          <w:tcPr>
            <w:tcW w:w="1247" w:type="pct"/>
            <w:shd w:val="clear" w:color="auto" w:fill="auto"/>
            <w:noWrap/>
            <w:vAlign w:val="bottom"/>
          </w:tcPr>
          <w:p w14:paraId="33D8E68B" w14:textId="77777777" w:rsidR="004430EA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647" w:type="pct"/>
            <w:vAlign w:val="center"/>
          </w:tcPr>
          <w:p w14:paraId="23112662" w14:textId="77777777" w:rsidR="004430EA" w:rsidRDefault="004430EA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83" w:type="pct"/>
            <w:vAlign w:val="center"/>
          </w:tcPr>
          <w:p w14:paraId="63FA46CE" w14:textId="77777777" w:rsidR="004430EA" w:rsidRPr="0094651F" w:rsidRDefault="004430EA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76" w:type="pct"/>
            <w:shd w:val="clear" w:color="auto" w:fill="auto"/>
            <w:noWrap/>
            <w:vAlign w:val="center"/>
          </w:tcPr>
          <w:p w14:paraId="137B3870" w14:textId="77777777" w:rsidR="004430EA" w:rsidRPr="003260AB" w:rsidRDefault="004430EA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626013" w:rsidRPr="003260AB" w14:paraId="77A36182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1C636906" w14:textId="2F5DBA70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Rural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2CC0BE35" w14:textId="467A5153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Urban</w:t>
            </w:r>
          </w:p>
        </w:tc>
        <w:tc>
          <w:tcPr>
            <w:tcW w:w="647" w:type="pct"/>
            <w:vAlign w:val="center"/>
          </w:tcPr>
          <w:p w14:paraId="794DC57A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0500</w:t>
            </w:r>
          </w:p>
        </w:tc>
        <w:tc>
          <w:tcPr>
            <w:tcW w:w="883" w:type="pct"/>
            <w:vAlign w:val="center"/>
          </w:tcPr>
          <w:p w14:paraId="379DCB70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6D1D3A">
              <w:rPr>
                <w:rFonts w:eastAsia="Times New Roman"/>
                <w:color w:val="000000"/>
                <w:sz w:val="16"/>
                <w:szCs w:val="16"/>
              </w:rPr>
              <w:t>0.587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3B9253BE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275</w:t>
            </w:r>
          </w:p>
        </w:tc>
      </w:tr>
      <w:tr w:rsidR="004430EA" w:rsidRPr="003260AB" w14:paraId="56860250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</w:tcPr>
          <w:p w14:paraId="21B0B346" w14:textId="01628BCF" w:rsidR="004430EA" w:rsidRPr="004430EA" w:rsidRDefault="004430EA" w:rsidP="00357670">
            <w:pPr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430EA">
              <w:rPr>
                <w:rFonts w:eastAsia="Times New Roman"/>
                <w:b/>
                <w:color w:val="000000"/>
                <w:sz w:val="16"/>
                <w:szCs w:val="16"/>
              </w:rPr>
              <w:t>Provinces and territories</w:t>
            </w:r>
          </w:p>
        </w:tc>
        <w:tc>
          <w:tcPr>
            <w:tcW w:w="1247" w:type="pct"/>
            <w:shd w:val="clear" w:color="auto" w:fill="auto"/>
            <w:noWrap/>
            <w:vAlign w:val="bottom"/>
          </w:tcPr>
          <w:p w14:paraId="12DA3EA7" w14:textId="77777777" w:rsidR="004430EA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647" w:type="pct"/>
            <w:vAlign w:val="center"/>
          </w:tcPr>
          <w:p w14:paraId="59A24550" w14:textId="77777777" w:rsidR="004430EA" w:rsidRDefault="004430EA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83" w:type="pct"/>
            <w:vAlign w:val="center"/>
          </w:tcPr>
          <w:p w14:paraId="4149F431" w14:textId="77777777" w:rsidR="004430EA" w:rsidRPr="006D1D3A" w:rsidRDefault="004430EA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76" w:type="pct"/>
            <w:shd w:val="clear" w:color="auto" w:fill="auto"/>
            <w:noWrap/>
            <w:vAlign w:val="center"/>
          </w:tcPr>
          <w:p w14:paraId="4D29C561" w14:textId="77777777" w:rsidR="004430EA" w:rsidRPr="003260AB" w:rsidRDefault="004430EA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626013" w:rsidRPr="003260AB" w14:paraId="5EE76F89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51E0AEFD" w14:textId="0186EB7D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Albert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33A5F601" w14:textId="497EC3E2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British Columbia</w:t>
            </w:r>
          </w:p>
        </w:tc>
        <w:tc>
          <w:tcPr>
            <w:tcW w:w="647" w:type="pct"/>
            <w:vAlign w:val="center"/>
          </w:tcPr>
          <w:p w14:paraId="00DB52E4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7907B616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290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37E17237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317</w:t>
            </w:r>
          </w:p>
        </w:tc>
      </w:tr>
      <w:tr w:rsidR="00626013" w:rsidRPr="003260AB" w14:paraId="07888046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6FAEC684" w14:textId="44A5E044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Albert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1F029770" w14:textId="2FF73A90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Manitoba</w:t>
            </w:r>
          </w:p>
        </w:tc>
        <w:tc>
          <w:tcPr>
            <w:tcW w:w="647" w:type="pct"/>
            <w:vAlign w:val="center"/>
          </w:tcPr>
          <w:p w14:paraId="4178634D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428662FB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605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38900123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629</w:t>
            </w:r>
          </w:p>
        </w:tc>
      </w:tr>
      <w:tr w:rsidR="00626013" w:rsidRPr="003260AB" w14:paraId="430CF8F1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1AADA7C4" w14:textId="5A38DC76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Albert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1309D5BC" w14:textId="06309CDB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ew Brunswick</w:t>
            </w:r>
          </w:p>
        </w:tc>
        <w:tc>
          <w:tcPr>
            <w:tcW w:w="647" w:type="pct"/>
            <w:vAlign w:val="center"/>
          </w:tcPr>
          <w:p w14:paraId="7B59445E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2AA0B765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614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72A8713C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365</w:t>
            </w:r>
          </w:p>
        </w:tc>
      </w:tr>
      <w:tr w:rsidR="00626013" w:rsidRPr="003260AB" w14:paraId="3C05F805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63B70FFD" w14:textId="755A3493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Albert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00ED3FF8" w14:textId="7A5E7876" w:rsidR="00626013" w:rsidRPr="003260AB" w:rsidRDefault="00B83B3E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ewfoundland a</w:t>
            </w:r>
            <w:r w:rsidR="004430EA">
              <w:rPr>
                <w:rFonts w:eastAsia="Times New Roman"/>
                <w:color w:val="000000"/>
                <w:sz w:val="16"/>
                <w:szCs w:val="16"/>
              </w:rPr>
              <w:t>nd Labrador</w:t>
            </w:r>
          </w:p>
        </w:tc>
        <w:tc>
          <w:tcPr>
            <w:tcW w:w="647" w:type="pct"/>
            <w:vAlign w:val="center"/>
          </w:tcPr>
          <w:p w14:paraId="28BBC584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46952A2D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637FE1CA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202</w:t>
            </w:r>
          </w:p>
        </w:tc>
      </w:tr>
      <w:tr w:rsidR="00626013" w:rsidRPr="003260AB" w14:paraId="0003531F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4C08B866" w14:textId="30697EB7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Albert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05970011" w14:textId="282ED1DD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rthern Territories</w:t>
            </w:r>
          </w:p>
        </w:tc>
        <w:tc>
          <w:tcPr>
            <w:tcW w:w="647" w:type="pct"/>
            <w:vAlign w:val="center"/>
          </w:tcPr>
          <w:p w14:paraId="0CEA4BF1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13702622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203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5073A810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193</w:t>
            </w:r>
          </w:p>
        </w:tc>
      </w:tr>
      <w:tr w:rsidR="00626013" w:rsidRPr="003260AB" w14:paraId="1CE327A7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1A986F8E" w14:textId="5715B8B2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Albert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64FC6344" w14:textId="3A1A42B5" w:rsidR="00626013" w:rsidRPr="003260AB" w:rsidRDefault="00D666D8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va Scotia</w:t>
            </w:r>
          </w:p>
        </w:tc>
        <w:tc>
          <w:tcPr>
            <w:tcW w:w="647" w:type="pct"/>
            <w:vAlign w:val="center"/>
          </w:tcPr>
          <w:p w14:paraId="417916B6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5D690E98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925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261CC31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810</w:t>
            </w:r>
          </w:p>
        </w:tc>
      </w:tr>
      <w:tr w:rsidR="00626013" w:rsidRPr="003260AB" w14:paraId="71364F06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5174FFD1" w14:textId="0AB20518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Albert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1086E014" w14:textId="1880A5D6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Ontario</w:t>
            </w:r>
          </w:p>
        </w:tc>
        <w:tc>
          <w:tcPr>
            <w:tcW w:w="647" w:type="pct"/>
            <w:vAlign w:val="center"/>
          </w:tcPr>
          <w:p w14:paraId="214F0901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70192581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414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0FC0C445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441</w:t>
            </w:r>
          </w:p>
        </w:tc>
      </w:tr>
      <w:tr w:rsidR="00626013" w:rsidRPr="003260AB" w14:paraId="3ECAB852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4B828FB7" w14:textId="6B0C49D5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Albert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6AD0471B" w14:textId="73775C59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Prince Edward Island</w:t>
            </w:r>
          </w:p>
        </w:tc>
        <w:tc>
          <w:tcPr>
            <w:tcW w:w="647" w:type="pct"/>
            <w:vAlign w:val="center"/>
          </w:tcPr>
          <w:p w14:paraId="5344B8AA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0E6D344B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202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0E7BCF41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241</w:t>
            </w:r>
          </w:p>
        </w:tc>
      </w:tr>
      <w:tr w:rsidR="00626013" w:rsidRPr="003260AB" w14:paraId="037CCE86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020DF51D" w14:textId="3829352C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Albert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6C810C69" w14:textId="443FDFCD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Quebec</w:t>
            </w:r>
          </w:p>
        </w:tc>
        <w:tc>
          <w:tcPr>
            <w:tcW w:w="647" w:type="pct"/>
            <w:vAlign w:val="center"/>
          </w:tcPr>
          <w:p w14:paraId="2DC5FECD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1FCCC32F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575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0D68AB35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622</w:t>
            </w:r>
          </w:p>
        </w:tc>
      </w:tr>
      <w:tr w:rsidR="00626013" w:rsidRPr="003260AB" w14:paraId="51DD2BC0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660B9BFB" w14:textId="64726F54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Albert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666BD9F4" w14:textId="0F6D9ABB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Saskatchewan</w:t>
            </w:r>
          </w:p>
        </w:tc>
        <w:tc>
          <w:tcPr>
            <w:tcW w:w="647" w:type="pct"/>
            <w:vAlign w:val="center"/>
          </w:tcPr>
          <w:p w14:paraId="52954373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43497C80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053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753A1FA6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088</w:t>
            </w:r>
          </w:p>
        </w:tc>
      </w:tr>
      <w:tr w:rsidR="00626013" w:rsidRPr="003260AB" w14:paraId="0D1FF3D7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2CE435C0" w14:textId="69B232F4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British Columbi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49EEC7CA" w14:textId="72CD04ED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Manitoba</w:t>
            </w:r>
          </w:p>
        </w:tc>
        <w:tc>
          <w:tcPr>
            <w:tcW w:w="647" w:type="pct"/>
            <w:vAlign w:val="center"/>
          </w:tcPr>
          <w:p w14:paraId="68735D55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2CD074A0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141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5416E36F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162</w:t>
            </w:r>
          </w:p>
        </w:tc>
      </w:tr>
      <w:tr w:rsidR="00626013" w:rsidRPr="003260AB" w14:paraId="0A10A8BE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1DDA42C5" w14:textId="3067AD65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British Columbi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594033DD" w14:textId="270098F8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ew Brunswick</w:t>
            </w:r>
          </w:p>
        </w:tc>
        <w:tc>
          <w:tcPr>
            <w:tcW w:w="647" w:type="pct"/>
            <w:vAlign w:val="center"/>
          </w:tcPr>
          <w:p w14:paraId="0F129D40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58274C4F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472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76A7450B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515</w:t>
            </w:r>
          </w:p>
        </w:tc>
      </w:tr>
      <w:tr w:rsidR="00626013" w:rsidRPr="003260AB" w14:paraId="53F5043A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3C262A4F" w14:textId="3702400D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British Columbi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1F31F5C3" w14:textId="5FB0DB50" w:rsidR="00626013" w:rsidRPr="003260AB" w:rsidRDefault="00B83B3E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ewfoundland a</w:t>
            </w:r>
            <w:r w:rsidR="004430EA">
              <w:rPr>
                <w:rFonts w:eastAsia="Times New Roman"/>
                <w:color w:val="000000"/>
                <w:sz w:val="16"/>
                <w:szCs w:val="16"/>
              </w:rPr>
              <w:t>nd Labrador</w:t>
            </w:r>
          </w:p>
        </w:tc>
        <w:tc>
          <w:tcPr>
            <w:tcW w:w="647" w:type="pct"/>
            <w:vAlign w:val="center"/>
          </w:tcPr>
          <w:p w14:paraId="5AAE043E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60E5A686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224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65324103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224</w:t>
            </w:r>
          </w:p>
        </w:tc>
      </w:tr>
      <w:tr w:rsidR="00626013" w:rsidRPr="003260AB" w14:paraId="3D2F2098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79B013BC" w14:textId="39002251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British Columbi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72F21E5C" w14:textId="25008506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rthern Territories</w:t>
            </w:r>
          </w:p>
        </w:tc>
        <w:tc>
          <w:tcPr>
            <w:tcW w:w="647" w:type="pct"/>
            <w:vAlign w:val="center"/>
          </w:tcPr>
          <w:p w14:paraId="4D83B46B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50AD5698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196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4DFEA60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226</w:t>
            </w:r>
          </w:p>
        </w:tc>
      </w:tr>
      <w:tr w:rsidR="00626013" w:rsidRPr="003260AB" w14:paraId="076EEDCF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54023824" w14:textId="6007A7B8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British Columbi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74309D82" w14:textId="23310B59" w:rsidR="00626013" w:rsidRPr="003260AB" w:rsidRDefault="00D666D8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va Scotia</w:t>
            </w:r>
          </w:p>
        </w:tc>
        <w:tc>
          <w:tcPr>
            <w:tcW w:w="647" w:type="pct"/>
            <w:vAlign w:val="center"/>
          </w:tcPr>
          <w:p w14:paraId="08177BAA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07EFF0EB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279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1AFA17C7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368</w:t>
            </w:r>
          </w:p>
        </w:tc>
      </w:tr>
      <w:tr w:rsidR="00626013" w:rsidRPr="003260AB" w14:paraId="66BAA65B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45A5E0BC" w14:textId="2183FFB6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British Columbi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07AB7187" w14:textId="498B7B1D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Ontario</w:t>
            </w:r>
          </w:p>
        </w:tc>
        <w:tc>
          <w:tcPr>
            <w:tcW w:w="647" w:type="pct"/>
            <w:vAlign w:val="center"/>
          </w:tcPr>
          <w:p w14:paraId="572F0ABA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42BB74BC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436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C7A311B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357</w:t>
            </w:r>
          </w:p>
        </w:tc>
      </w:tr>
      <w:tr w:rsidR="00626013" w:rsidRPr="003260AB" w14:paraId="24284121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218CF130" w14:textId="6C62C671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British Columbi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370D8924" w14:textId="79DCBFC5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Prince Edward Island</w:t>
            </w:r>
          </w:p>
        </w:tc>
        <w:tc>
          <w:tcPr>
            <w:tcW w:w="647" w:type="pct"/>
            <w:vAlign w:val="center"/>
          </w:tcPr>
          <w:p w14:paraId="1D530797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1556F9B5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237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44B66407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244</w:t>
            </w:r>
          </w:p>
        </w:tc>
      </w:tr>
      <w:tr w:rsidR="00626013" w:rsidRPr="003260AB" w14:paraId="1565E9B8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375747A3" w14:textId="22044836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British Columbi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2A63F7FB" w14:textId="70902C3E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Quebec</w:t>
            </w:r>
          </w:p>
        </w:tc>
        <w:tc>
          <w:tcPr>
            <w:tcW w:w="647" w:type="pct"/>
            <w:vAlign w:val="center"/>
          </w:tcPr>
          <w:p w14:paraId="582D21C3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56751DEA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543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66097F4F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469</w:t>
            </w:r>
          </w:p>
        </w:tc>
      </w:tr>
      <w:tr w:rsidR="00626013" w:rsidRPr="003260AB" w14:paraId="6BCBBA9D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01C40087" w14:textId="2388D4BD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British Columbi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5754F5DC" w14:textId="666AC536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Saskatchewan</w:t>
            </w:r>
          </w:p>
        </w:tc>
        <w:tc>
          <w:tcPr>
            <w:tcW w:w="647" w:type="pct"/>
            <w:vAlign w:val="center"/>
          </w:tcPr>
          <w:p w14:paraId="7168E950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60CBA496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855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7F75F883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948</w:t>
            </w:r>
          </w:p>
        </w:tc>
      </w:tr>
      <w:tr w:rsidR="00626013" w:rsidRPr="003260AB" w14:paraId="23E6B876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01C31126" w14:textId="2A4DAA2B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Manitob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337598E0" w14:textId="46D6A7E4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ew Brunswick</w:t>
            </w:r>
          </w:p>
        </w:tc>
        <w:tc>
          <w:tcPr>
            <w:tcW w:w="647" w:type="pct"/>
            <w:vAlign w:val="center"/>
          </w:tcPr>
          <w:p w14:paraId="41769A73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7E100CC8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473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48C76126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445</w:t>
            </w:r>
          </w:p>
        </w:tc>
      </w:tr>
      <w:tr w:rsidR="00626013" w:rsidRPr="003260AB" w14:paraId="10998F00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653F4F8C" w14:textId="2F553558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Manitob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48DB8F0B" w14:textId="3F8C122A" w:rsidR="00626013" w:rsidRPr="003260AB" w:rsidRDefault="00B83B3E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ewfoundland a</w:t>
            </w:r>
            <w:r w:rsidR="004430EA">
              <w:rPr>
                <w:rFonts w:eastAsia="Times New Roman"/>
                <w:color w:val="000000"/>
                <w:sz w:val="16"/>
                <w:szCs w:val="16"/>
              </w:rPr>
              <w:t>nd Labrador</w:t>
            </w:r>
          </w:p>
        </w:tc>
        <w:tc>
          <w:tcPr>
            <w:tcW w:w="647" w:type="pct"/>
            <w:vAlign w:val="center"/>
          </w:tcPr>
          <w:p w14:paraId="2A0B6307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11E2C8B4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952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443A6DF8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924</w:t>
            </w:r>
          </w:p>
        </w:tc>
      </w:tr>
      <w:tr w:rsidR="00626013" w:rsidRPr="003260AB" w14:paraId="2CB93F10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6E0FA68C" w14:textId="6E7A5ECF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Manitob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697547DC" w14:textId="1B077B6F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rthern Territories</w:t>
            </w:r>
          </w:p>
        </w:tc>
        <w:tc>
          <w:tcPr>
            <w:tcW w:w="647" w:type="pct"/>
            <w:vAlign w:val="center"/>
          </w:tcPr>
          <w:p w14:paraId="5352BEA1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2867FC0F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646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383D8F8F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746</w:t>
            </w:r>
          </w:p>
        </w:tc>
      </w:tr>
      <w:tr w:rsidR="00626013" w:rsidRPr="003260AB" w14:paraId="743EAEC6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59B501AF" w14:textId="06967CF5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Manitob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100E6B3F" w14:textId="5D107970" w:rsidR="00626013" w:rsidRPr="003260AB" w:rsidRDefault="00D666D8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va Scotia</w:t>
            </w:r>
          </w:p>
        </w:tc>
        <w:tc>
          <w:tcPr>
            <w:tcW w:w="647" w:type="pct"/>
            <w:vAlign w:val="center"/>
          </w:tcPr>
          <w:p w14:paraId="14350D1B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524487A5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438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A149FAE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424</w:t>
            </w:r>
          </w:p>
        </w:tc>
      </w:tr>
      <w:tr w:rsidR="00626013" w:rsidRPr="003260AB" w14:paraId="21FDDE69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23C3D698" w14:textId="1CB5B085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Manitob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2B0C5804" w14:textId="7CD760F7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Ontario</w:t>
            </w:r>
          </w:p>
        </w:tc>
        <w:tc>
          <w:tcPr>
            <w:tcW w:w="647" w:type="pct"/>
            <w:vAlign w:val="center"/>
          </w:tcPr>
          <w:p w14:paraId="13996048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7E0F60ED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161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F065BD6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202</w:t>
            </w:r>
          </w:p>
        </w:tc>
      </w:tr>
      <w:tr w:rsidR="00626013" w:rsidRPr="003260AB" w14:paraId="7E2856B8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234A286E" w14:textId="4E5A29B3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Manitob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6EFDC5F8" w14:textId="0FB3FA68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Prince Edward Island</w:t>
            </w:r>
          </w:p>
        </w:tc>
        <w:tc>
          <w:tcPr>
            <w:tcW w:w="647" w:type="pct"/>
            <w:vAlign w:val="center"/>
          </w:tcPr>
          <w:p w14:paraId="18A0BC46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69638299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859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9961820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948</w:t>
            </w:r>
          </w:p>
        </w:tc>
      </w:tr>
      <w:tr w:rsidR="00626013" w:rsidRPr="003260AB" w14:paraId="58CF050F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6C93BB8A" w14:textId="0717FB55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Manitob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7A8E9025" w14:textId="5F9915B8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Quebec</w:t>
            </w:r>
          </w:p>
        </w:tc>
        <w:tc>
          <w:tcPr>
            <w:tcW w:w="647" w:type="pct"/>
            <w:vAlign w:val="center"/>
          </w:tcPr>
          <w:p w14:paraId="4A3CD4C0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1ABAA697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290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0595A45C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404</w:t>
            </w:r>
          </w:p>
        </w:tc>
      </w:tr>
      <w:tr w:rsidR="00626013" w:rsidRPr="003260AB" w14:paraId="0B02CA3D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1901EDAA" w14:textId="46462A48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Manitob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7A0744BB" w14:textId="3887F920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Saskatchewan</w:t>
            </w:r>
          </w:p>
        </w:tc>
        <w:tc>
          <w:tcPr>
            <w:tcW w:w="647" w:type="pct"/>
            <w:vAlign w:val="center"/>
          </w:tcPr>
          <w:p w14:paraId="03E4C00F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79A8B851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224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58B3F675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245</w:t>
            </w:r>
          </w:p>
        </w:tc>
      </w:tr>
      <w:tr w:rsidR="00626013" w:rsidRPr="003260AB" w14:paraId="7FCA6539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05153093" w14:textId="44060577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ew Brunswick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18F5238A" w14:textId="017729E9" w:rsidR="00626013" w:rsidRPr="003260AB" w:rsidRDefault="00B83B3E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ewfoundland a</w:t>
            </w:r>
            <w:r w:rsidR="004430EA">
              <w:rPr>
                <w:rFonts w:eastAsia="Times New Roman"/>
                <w:color w:val="000000"/>
                <w:sz w:val="16"/>
                <w:szCs w:val="16"/>
              </w:rPr>
              <w:t>nd Labrador</w:t>
            </w:r>
          </w:p>
        </w:tc>
        <w:tc>
          <w:tcPr>
            <w:tcW w:w="647" w:type="pct"/>
            <w:vAlign w:val="center"/>
          </w:tcPr>
          <w:p w14:paraId="0F611816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1AE5CB40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087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7CB3261F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075</w:t>
            </w:r>
          </w:p>
        </w:tc>
      </w:tr>
      <w:tr w:rsidR="00626013" w:rsidRPr="003260AB" w14:paraId="6ADC7BCB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129A468D" w14:textId="19187E86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ew Brunswick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43915907" w14:textId="71E89DF8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rthern Territories</w:t>
            </w:r>
          </w:p>
        </w:tc>
        <w:tc>
          <w:tcPr>
            <w:tcW w:w="647" w:type="pct"/>
            <w:vAlign w:val="center"/>
          </w:tcPr>
          <w:p w14:paraId="3A113829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41A455D6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066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587DBD85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078</w:t>
            </w:r>
          </w:p>
        </w:tc>
      </w:tr>
      <w:tr w:rsidR="00626013" w:rsidRPr="003260AB" w14:paraId="26952B16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27860AD7" w14:textId="206D94E0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ew Brunswick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5C5AA9C1" w14:textId="5FF24828" w:rsidR="00626013" w:rsidRPr="003260AB" w:rsidRDefault="00D666D8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va Scotia</w:t>
            </w:r>
          </w:p>
        </w:tc>
        <w:tc>
          <w:tcPr>
            <w:tcW w:w="647" w:type="pct"/>
            <w:vAlign w:val="center"/>
          </w:tcPr>
          <w:p w14:paraId="1D2F2E2D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360B3EC1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624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687333C0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600</w:t>
            </w:r>
          </w:p>
        </w:tc>
      </w:tr>
      <w:tr w:rsidR="00626013" w:rsidRPr="003260AB" w14:paraId="590E8668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43A2B8C5" w14:textId="24CB3D8E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ew Brunswick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549725DF" w14:textId="0DFE05E8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Ontario</w:t>
            </w:r>
          </w:p>
        </w:tc>
        <w:tc>
          <w:tcPr>
            <w:tcW w:w="647" w:type="pct"/>
            <w:vAlign w:val="center"/>
          </w:tcPr>
          <w:p w14:paraId="4594C0B7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76B20B1D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649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7614130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763</w:t>
            </w:r>
          </w:p>
        </w:tc>
      </w:tr>
      <w:tr w:rsidR="00626013" w:rsidRPr="003260AB" w14:paraId="773AE15D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1D4737EC" w14:textId="762DF57F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ew Brunswick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5039210A" w14:textId="46328ECD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Prince Edward Isl</w:t>
            </w:r>
            <w:bookmarkStart w:id="0" w:name="_GoBack"/>
            <w:r>
              <w:rPr>
                <w:rFonts w:eastAsia="Times New Roman"/>
                <w:color w:val="000000"/>
                <w:sz w:val="16"/>
                <w:szCs w:val="16"/>
              </w:rPr>
              <w:t>and</w:t>
            </w:r>
            <w:bookmarkEnd w:id="0"/>
          </w:p>
        </w:tc>
        <w:tc>
          <w:tcPr>
            <w:tcW w:w="647" w:type="pct"/>
            <w:vAlign w:val="center"/>
          </w:tcPr>
          <w:p w14:paraId="3AB56156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5B63FEE0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039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635C107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026</w:t>
            </w:r>
          </w:p>
        </w:tc>
      </w:tr>
      <w:tr w:rsidR="00626013" w:rsidRPr="003260AB" w14:paraId="567336B1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28E492FD" w14:textId="3850B275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ew Brunswick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63E7C475" w14:textId="51D3113F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Quebec</w:t>
            </w:r>
          </w:p>
        </w:tc>
        <w:tc>
          <w:tcPr>
            <w:tcW w:w="647" w:type="pct"/>
            <w:vAlign w:val="center"/>
          </w:tcPr>
          <w:p w14:paraId="4D68A075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41E08E2F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802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5EBB6735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985</w:t>
            </w:r>
          </w:p>
        </w:tc>
      </w:tr>
      <w:tr w:rsidR="00626013" w:rsidRPr="003260AB" w14:paraId="4C24D1D3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1D06075C" w14:textId="11A8EFCE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ew Brunswick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0B550CD9" w14:textId="02914B99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Saskatchewan</w:t>
            </w:r>
          </w:p>
        </w:tc>
        <w:tc>
          <w:tcPr>
            <w:tcW w:w="647" w:type="pct"/>
            <w:vAlign w:val="center"/>
          </w:tcPr>
          <w:p w14:paraId="58DA8BB1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532DDB3E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348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140C07A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424</w:t>
            </w:r>
          </w:p>
        </w:tc>
      </w:tr>
      <w:tr w:rsidR="00626013" w:rsidRPr="003260AB" w14:paraId="4B5CA05C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3B926CC3" w14:textId="5A0A3B17" w:rsidR="00626013" w:rsidRPr="003260AB" w:rsidRDefault="00B83B3E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ewfoundland a</w:t>
            </w:r>
            <w:r w:rsidR="004430EA">
              <w:rPr>
                <w:rFonts w:eastAsia="Times New Roman"/>
                <w:color w:val="000000"/>
                <w:sz w:val="16"/>
                <w:szCs w:val="16"/>
              </w:rPr>
              <w:t>nd Labrador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7B6337E6" w14:textId="122A2B09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rthern Territories</w:t>
            </w:r>
          </w:p>
        </w:tc>
        <w:tc>
          <w:tcPr>
            <w:tcW w:w="647" w:type="pct"/>
            <w:vAlign w:val="center"/>
          </w:tcPr>
          <w:p w14:paraId="28646233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2E180AE1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585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6B663719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497</w:t>
            </w:r>
          </w:p>
        </w:tc>
      </w:tr>
      <w:tr w:rsidR="00626013" w:rsidRPr="003260AB" w14:paraId="418416D7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3B80C103" w14:textId="20499A0E" w:rsidR="00626013" w:rsidRPr="003260AB" w:rsidRDefault="00B83B3E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ewfoundland a</w:t>
            </w:r>
            <w:r w:rsidR="004430EA">
              <w:rPr>
                <w:rFonts w:eastAsia="Times New Roman"/>
                <w:color w:val="000000"/>
                <w:sz w:val="16"/>
                <w:szCs w:val="16"/>
              </w:rPr>
              <w:t>nd Labrador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557976E4" w14:textId="2DDE1AB7" w:rsidR="00626013" w:rsidRPr="003260AB" w:rsidRDefault="00D666D8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va Scotia</w:t>
            </w:r>
          </w:p>
        </w:tc>
        <w:tc>
          <w:tcPr>
            <w:tcW w:w="647" w:type="pct"/>
            <w:vAlign w:val="center"/>
          </w:tcPr>
          <w:p w14:paraId="2FD2EAC3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4984FDD3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433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0E0A7055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386</w:t>
            </w:r>
          </w:p>
        </w:tc>
      </w:tr>
      <w:tr w:rsidR="00626013" w:rsidRPr="003260AB" w14:paraId="2FFFCD84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036D0529" w14:textId="385A8B14" w:rsidR="00626013" w:rsidRPr="003260AB" w:rsidRDefault="00B83B3E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ewfoundland a</w:t>
            </w:r>
            <w:r w:rsidR="004430EA">
              <w:rPr>
                <w:rFonts w:eastAsia="Times New Roman"/>
                <w:color w:val="000000"/>
                <w:sz w:val="16"/>
                <w:szCs w:val="16"/>
              </w:rPr>
              <w:t>nd Labrador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086B9B36" w14:textId="4F1E441E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Ontario</w:t>
            </w:r>
          </w:p>
        </w:tc>
        <w:tc>
          <w:tcPr>
            <w:tcW w:w="647" w:type="pct"/>
            <w:vAlign w:val="center"/>
          </w:tcPr>
          <w:p w14:paraId="232E2BA1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3D4C7E21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187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3A8F8C22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229</w:t>
            </w:r>
          </w:p>
        </w:tc>
      </w:tr>
      <w:tr w:rsidR="00626013" w:rsidRPr="003260AB" w14:paraId="0B1039B8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037C20A4" w14:textId="181AA5D6" w:rsidR="00626013" w:rsidRPr="003260AB" w:rsidRDefault="00B83B3E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ewfoundland a</w:t>
            </w:r>
            <w:r w:rsidR="004430EA">
              <w:rPr>
                <w:rFonts w:eastAsia="Times New Roman"/>
                <w:color w:val="000000"/>
                <w:sz w:val="16"/>
                <w:szCs w:val="16"/>
              </w:rPr>
              <w:t>nd Labrador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4BFCE555" w14:textId="39A53BFE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Prince Edward Island</w:t>
            </w:r>
          </w:p>
        </w:tc>
        <w:tc>
          <w:tcPr>
            <w:tcW w:w="647" w:type="pct"/>
            <w:vAlign w:val="center"/>
          </w:tcPr>
          <w:p w14:paraId="3FF6B8BC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7719C961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916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334F7A36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751</w:t>
            </w:r>
          </w:p>
        </w:tc>
      </w:tr>
      <w:tr w:rsidR="00626013" w:rsidRPr="003260AB" w14:paraId="3E781A98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088301FE" w14:textId="5344F4A9" w:rsidR="00626013" w:rsidRPr="003260AB" w:rsidRDefault="00B83B3E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ewfoundland a</w:t>
            </w:r>
            <w:r w:rsidR="004430EA">
              <w:rPr>
                <w:rFonts w:eastAsia="Times New Roman"/>
                <w:color w:val="000000"/>
                <w:sz w:val="16"/>
                <w:szCs w:val="16"/>
              </w:rPr>
              <w:t>nd Labrador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24F01EF4" w14:textId="4E742C45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Quebec</w:t>
            </w:r>
          </w:p>
        </w:tc>
        <w:tc>
          <w:tcPr>
            <w:tcW w:w="647" w:type="pct"/>
            <w:vAlign w:val="center"/>
          </w:tcPr>
          <w:p w14:paraId="2AE03A87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7732163F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260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578C5A7C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441</w:t>
            </w:r>
          </w:p>
        </w:tc>
      </w:tr>
      <w:tr w:rsidR="00626013" w:rsidRPr="003260AB" w14:paraId="7766A170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20A10101" w14:textId="7AEEF9AD" w:rsidR="00626013" w:rsidRPr="003260AB" w:rsidRDefault="00B83B3E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ewfoundland a</w:t>
            </w:r>
            <w:r w:rsidR="004430EA">
              <w:rPr>
                <w:rFonts w:eastAsia="Times New Roman"/>
                <w:color w:val="000000"/>
                <w:sz w:val="16"/>
                <w:szCs w:val="16"/>
              </w:rPr>
              <w:t>nd Labrador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5BB0374A" w14:textId="147FFCB1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Saskatchewan</w:t>
            </w:r>
          </w:p>
        </w:tc>
        <w:tc>
          <w:tcPr>
            <w:tcW w:w="647" w:type="pct"/>
            <w:vAlign w:val="center"/>
          </w:tcPr>
          <w:p w14:paraId="1245E701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1EBBD207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032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6752705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023</w:t>
            </w:r>
          </w:p>
        </w:tc>
      </w:tr>
      <w:tr w:rsidR="00626013" w:rsidRPr="003260AB" w14:paraId="698BC058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374C2F7D" w14:textId="777A0C6A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rthern Territories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00C6942C" w14:textId="514C2628" w:rsidR="00626013" w:rsidRPr="003260AB" w:rsidRDefault="00D666D8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va Scotia</w:t>
            </w:r>
          </w:p>
        </w:tc>
        <w:tc>
          <w:tcPr>
            <w:tcW w:w="647" w:type="pct"/>
            <w:vAlign w:val="center"/>
          </w:tcPr>
          <w:p w14:paraId="5D2F1394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720F0C6D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410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465C99F9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351</w:t>
            </w:r>
          </w:p>
        </w:tc>
      </w:tr>
      <w:tr w:rsidR="00626013" w:rsidRPr="003260AB" w14:paraId="3387D8B4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315ED679" w14:textId="185DE66C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rthern Territories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1E56A604" w14:textId="0F5F368E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Ontario</w:t>
            </w:r>
          </w:p>
        </w:tc>
        <w:tc>
          <w:tcPr>
            <w:tcW w:w="647" w:type="pct"/>
            <w:vAlign w:val="center"/>
          </w:tcPr>
          <w:p w14:paraId="7D2BBAEB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11AED6EA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269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7B778720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206</w:t>
            </w:r>
          </w:p>
        </w:tc>
      </w:tr>
      <w:tr w:rsidR="00626013" w:rsidRPr="003260AB" w14:paraId="2A66A738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7D913173" w14:textId="4C946978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rthern Territories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46231498" w14:textId="290963D2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Prince Edward Island</w:t>
            </w:r>
          </w:p>
        </w:tc>
        <w:tc>
          <w:tcPr>
            <w:tcW w:w="647" w:type="pct"/>
            <w:vAlign w:val="center"/>
          </w:tcPr>
          <w:p w14:paraId="4AD9E2F6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23E4C5BF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613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1A82E3B7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592</w:t>
            </w:r>
          </w:p>
        </w:tc>
      </w:tr>
      <w:tr w:rsidR="00626013" w:rsidRPr="003260AB" w14:paraId="285EB7C4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3F29CA9D" w14:textId="14308C86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rthern Territories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414EB683" w14:textId="1099B680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Quebec</w:t>
            </w:r>
          </w:p>
        </w:tc>
        <w:tc>
          <w:tcPr>
            <w:tcW w:w="647" w:type="pct"/>
            <w:vAlign w:val="center"/>
          </w:tcPr>
          <w:p w14:paraId="03BC9264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7448AEC9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377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3665885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407</w:t>
            </w:r>
          </w:p>
        </w:tc>
      </w:tr>
      <w:tr w:rsidR="00626013" w:rsidRPr="003260AB" w14:paraId="74EB1AB8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54BC9EB0" w14:textId="78286F95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rthern Territories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6320A086" w14:textId="0200EB8E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Saskatchewan</w:t>
            </w:r>
          </w:p>
        </w:tc>
        <w:tc>
          <w:tcPr>
            <w:tcW w:w="647" w:type="pct"/>
            <w:vAlign w:val="center"/>
          </w:tcPr>
          <w:p w14:paraId="75BB25AB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27A10E07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197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68A3F496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195</w:t>
            </w:r>
          </w:p>
        </w:tc>
      </w:tr>
      <w:tr w:rsidR="00626013" w:rsidRPr="003260AB" w14:paraId="78D50703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7A6D0B30" w14:textId="1B787C3A" w:rsidR="00626013" w:rsidRPr="003260AB" w:rsidRDefault="00D666D8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va Scoti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44532480" w14:textId="13C1CD71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Ontario</w:t>
            </w:r>
          </w:p>
        </w:tc>
        <w:tc>
          <w:tcPr>
            <w:tcW w:w="647" w:type="pct"/>
            <w:vAlign w:val="center"/>
          </w:tcPr>
          <w:p w14:paraId="44AC2A47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1BDEAF3A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244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48F4F7D8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509</w:t>
            </w:r>
          </w:p>
        </w:tc>
      </w:tr>
      <w:tr w:rsidR="00626013" w:rsidRPr="003260AB" w14:paraId="534C3AF3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1F7AED5C" w14:textId="2879F5CF" w:rsidR="00626013" w:rsidRPr="003260AB" w:rsidRDefault="00D666D8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va Scoti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49F0B238" w14:textId="680EBDB6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Prince Edward Island</w:t>
            </w:r>
          </w:p>
        </w:tc>
        <w:tc>
          <w:tcPr>
            <w:tcW w:w="647" w:type="pct"/>
            <w:vAlign w:val="center"/>
          </w:tcPr>
          <w:p w14:paraId="31F1F958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2AF76722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399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703C45BC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345</w:t>
            </w:r>
          </w:p>
        </w:tc>
      </w:tr>
      <w:tr w:rsidR="00626013" w:rsidRPr="003260AB" w14:paraId="2361C767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2E7E6DA5" w14:textId="1650D89F" w:rsidR="00626013" w:rsidRPr="003260AB" w:rsidRDefault="00D666D8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va Scoti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434125F6" w14:textId="05DBEC48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Quebec</w:t>
            </w:r>
          </w:p>
        </w:tc>
        <w:tc>
          <w:tcPr>
            <w:tcW w:w="647" w:type="pct"/>
            <w:vAlign w:val="center"/>
          </w:tcPr>
          <w:p w14:paraId="355A3219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6040B9DA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468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E26D90E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513</w:t>
            </w:r>
          </w:p>
        </w:tc>
      </w:tr>
      <w:tr w:rsidR="00626013" w:rsidRPr="003260AB" w14:paraId="75F87DB6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792B81AC" w14:textId="440B2E28" w:rsidR="00626013" w:rsidRPr="003260AB" w:rsidRDefault="00D666D8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va Scotia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151A99B9" w14:textId="7C123747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Saskatchewan</w:t>
            </w:r>
          </w:p>
        </w:tc>
        <w:tc>
          <w:tcPr>
            <w:tcW w:w="647" w:type="pct"/>
            <w:vAlign w:val="center"/>
          </w:tcPr>
          <w:p w14:paraId="388819F6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5858BE58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158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5F8B16D9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170</w:t>
            </w:r>
          </w:p>
        </w:tc>
      </w:tr>
      <w:tr w:rsidR="00626013" w:rsidRPr="003260AB" w14:paraId="3F1BB087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58FBAB1F" w14:textId="5CDAA5BF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Ontario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49E0B5C7" w14:textId="5814CEB7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Prince Edward Island</w:t>
            </w:r>
          </w:p>
        </w:tc>
        <w:tc>
          <w:tcPr>
            <w:tcW w:w="647" w:type="pct"/>
            <w:vAlign w:val="center"/>
          </w:tcPr>
          <w:p w14:paraId="4CAA7440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423A96BD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302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5CB5A22E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302</w:t>
            </w:r>
          </w:p>
        </w:tc>
      </w:tr>
      <w:tr w:rsidR="00626013" w:rsidRPr="003260AB" w14:paraId="38A8AF71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24500183" w14:textId="12988237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Ontario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2C56C998" w14:textId="29AFA5C8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Quebec</w:t>
            </w:r>
          </w:p>
        </w:tc>
        <w:tc>
          <w:tcPr>
            <w:tcW w:w="647" w:type="pct"/>
            <w:vAlign w:val="center"/>
          </w:tcPr>
          <w:p w14:paraId="18809F3E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1969CAE4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650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0A995D9B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516</w:t>
            </w:r>
          </w:p>
        </w:tc>
      </w:tr>
      <w:tr w:rsidR="00626013" w:rsidRPr="003260AB" w14:paraId="29D87685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3A5F5B5E" w14:textId="3EFB44DF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Ontario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7740EC67" w14:textId="553AEBD6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Saskatchewan</w:t>
            </w:r>
          </w:p>
        </w:tc>
        <w:tc>
          <w:tcPr>
            <w:tcW w:w="647" w:type="pct"/>
            <w:vAlign w:val="center"/>
          </w:tcPr>
          <w:p w14:paraId="10BA21A8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4FA9F5C8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574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4646EBFF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678</w:t>
            </w:r>
          </w:p>
        </w:tc>
      </w:tr>
      <w:tr w:rsidR="00626013" w:rsidRPr="003260AB" w14:paraId="73D5E9E1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7047A0D5" w14:textId="0A488C98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lastRenderedPageBreak/>
              <w:t>Prince Edward Island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06F20764" w14:textId="679ECAB3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Quebec</w:t>
            </w:r>
          </w:p>
        </w:tc>
        <w:tc>
          <w:tcPr>
            <w:tcW w:w="647" w:type="pct"/>
            <w:vAlign w:val="center"/>
          </w:tcPr>
          <w:p w14:paraId="0E122C1F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6A335BDA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430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4F57BC0C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501</w:t>
            </w:r>
          </w:p>
        </w:tc>
      </w:tr>
      <w:tr w:rsidR="00626013" w:rsidRPr="003260AB" w14:paraId="74EDF5BA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707A4E8D" w14:textId="521F74D6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Prince Edward Island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1F247421" w14:textId="2DA29622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Saskatchewan</w:t>
            </w:r>
          </w:p>
        </w:tc>
        <w:tc>
          <w:tcPr>
            <w:tcW w:w="647" w:type="pct"/>
            <w:vAlign w:val="center"/>
          </w:tcPr>
          <w:p w14:paraId="5487E809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7CDD7722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117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573059B2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157</w:t>
            </w:r>
          </w:p>
        </w:tc>
      </w:tr>
      <w:tr w:rsidR="00626013" w:rsidRPr="003260AB" w14:paraId="75CCDDC5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67F8C845" w14:textId="634828D6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Quebec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4E27E7E4" w14:textId="61CB3AE5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Saskatchewan</w:t>
            </w:r>
          </w:p>
        </w:tc>
        <w:tc>
          <w:tcPr>
            <w:tcW w:w="647" w:type="pct"/>
            <w:vAlign w:val="center"/>
          </w:tcPr>
          <w:p w14:paraId="6BF7F416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C0956">
              <w:rPr>
                <w:rFonts w:eastAsia="Times New Roman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883" w:type="pct"/>
            <w:vAlign w:val="center"/>
          </w:tcPr>
          <w:p w14:paraId="225BDD2A" w14:textId="77777777" w:rsidR="00626013" w:rsidRPr="002D0F23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D0F23">
              <w:rPr>
                <w:rFonts w:eastAsia="Times New Roman"/>
                <w:color w:val="000000"/>
                <w:sz w:val="16"/>
                <w:szCs w:val="16"/>
              </w:rPr>
              <w:t>0.658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394060C3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694</w:t>
            </w:r>
          </w:p>
        </w:tc>
      </w:tr>
      <w:tr w:rsidR="00601206" w:rsidRPr="003260AB" w14:paraId="0B8B7426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</w:tcPr>
          <w:p w14:paraId="32766561" w14:textId="7FF3980A" w:rsidR="00601206" w:rsidRPr="00601206" w:rsidRDefault="00601206" w:rsidP="00357670">
            <w:pPr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601206">
              <w:rPr>
                <w:rFonts w:eastAsia="Times New Roman"/>
                <w:b/>
                <w:color w:val="000000"/>
                <w:sz w:val="16"/>
                <w:szCs w:val="16"/>
              </w:rPr>
              <w:t>PA level</w:t>
            </w:r>
          </w:p>
        </w:tc>
        <w:tc>
          <w:tcPr>
            <w:tcW w:w="1247" w:type="pct"/>
            <w:shd w:val="clear" w:color="auto" w:fill="auto"/>
            <w:noWrap/>
            <w:vAlign w:val="bottom"/>
          </w:tcPr>
          <w:p w14:paraId="031C119C" w14:textId="77777777" w:rsidR="00601206" w:rsidRPr="003260AB" w:rsidRDefault="00601206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647" w:type="pct"/>
            <w:vAlign w:val="center"/>
          </w:tcPr>
          <w:p w14:paraId="66DC3934" w14:textId="77777777" w:rsidR="00601206" w:rsidRPr="00BC0956" w:rsidRDefault="00601206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83" w:type="pct"/>
            <w:vAlign w:val="center"/>
          </w:tcPr>
          <w:p w14:paraId="298B6E30" w14:textId="77777777" w:rsidR="00601206" w:rsidRPr="002D0F23" w:rsidRDefault="00601206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76" w:type="pct"/>
            <w:shd w:val="clear" w:color="auto" w:fill="auto"/>
            <w:noWrap/>
            <w:vAlign w:val="center"/>
          </w:tcPr>
          <w:p w14:paraId="650F004D" w14:textId="77777777" w:rsidR="00601206" w:rsidRPr="003260AB" w:rsidRDefault="00601206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626013" w:rsidRPr="003260AB" w14:paraId="516D8783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4F64D2F7" w14:textId="3D03658C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A</w:t>
            </w:r>
            <w:r w:rsidRPr="003260AB">
              <w:rPr>
                <w:rFonts w:eastAsia="Times New Roman"/>
                <w:color w:val="000000"/>
                <w:sz w:val="16"/>
                <w:szCs w:val="16"/>
              </w:rPr>
              <w:t>ctive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69FE2612" w14:textId="14EF4254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Inactive</w:t>
            </w:r>
          </w:p>
        </w:tc>
        <w:tc>
          <w:tcPr>
            <w:tcW w:w="647" w:type="pct"/>
            <w:vAlign w:val="center"/>
          </w:tcPr>
          <w:p w14:paraId="5607604C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0169</w:t>
            </w:r>
          </w:p>
        </w:tc>
        <w:tc>
          <w:tcPr>
            <w:tcW w:w="883" w:type="pct"/>
            <w:vAlign w:val="center"/>
          </w:tcPr>
          <w:p w14:paraId="740622B1" w14:textId="77777777" w:rsidR="00626013" w:rsidRPr="00930C90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930C90">
              <w:rPr>
                <w:rFonts w:eastAsia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A6DCD66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004</w:t>
            </w:r>
          </w:p>
        </w:tc>
      </w:tr>
      <w:tr w:rsidR="00626013" w:rsidRPr="003260AB" w14:paraId="656A77CC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71F4950A" w14:textId="26A05D7B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A</w:t>
            </w:r>
            <w:r w:rsidRPr="003260AB">
              <w:rPr>
                <w:rFonts w:eastAsia="Times New Roman"/>
                <w:color w:val="000000"/>
                <w:sz w:val="16"/>
                <w:szCs w:val="16"/>
              </w:rPr>
              <w:t>ctive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4F06826A" w14:textId="097EEE67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Moderate</w:t>
            </w:r>
          </w:p>
        </w:tc>
        <w:tc>
          <w:tcPr>
            <w:tcW w:w="647" w:type="pct"/>
            <w:vAlign w:val="center"/>
          </w:tcPr>
          <w:p w14:paraId="47C5F7FF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0169</w:t>
            </w:r>
          </w:p>
        </w:tc>
        <w:tc>
          <w:tcPr>
            <w:tcW w:w="883" w:type="pct"/>
            <w:vAlign w:val="center"/>
          </w:tcPr>
          <w:p w14:paraId="10C7C329" w14:textId="77777777" w:rsidR="00626013" w:rsidRPr="00930C90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930C90">
              <w:rPr>
                <w:rFonts w:eastAsia="Times New Roman"/>
                <w:color w:val="000000"/>
                <w:sz w:val="16"/>
                <w:szCs w:val="16"/>
              </w:rPr>
              <w:t>0.134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5A96C759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059</w:t>
            </w:r>
          </w:p>
        </w:tc>
      </w:tr>
      <w:tr w:rsidR="00626013" w:rsidRPr="003260AB" w14:paraId="70C9897C" w14:textId="77777777" w:rsidTr="00357670">
        <w:trPr>
          <w:trHeight w:val="20"/>
        </w:trPr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4082BE7A" w14:textId="334D6F8C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Inactive</w:t>
            </w:r>
          </w:p>
        </w:tc>
        <w:tc>
          <w:tcPr>
            <w:tcW w:w="1247" w:type="pct"/>
            <w:shd w:val="clear" w:color="auto" w:fill="auto"/>
            <w:noWrap/>
            <w:vAlign w:val="bottom"/>
            <w:hideMark/>
          </w:tcPr>
          <w:p w14:paraId="72D22157" w14:textId="5BCA1245" w:rsidR="00626013" w:rsidRPr="003260AB" w:rsidRDefault="004430EA" w:rsidP="00357670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Moderate</w:t>
            </w:r>
          </w:p>
        </w:tc>
        <w:tc>
          <w:tcPr>
            <w:tcW w:w="647" w:type="pct"/>
            <w:vAlign w:val="center"/>
          </w:tcPr>
          <w:p w14:paraId="0255EA57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0169</w:t>
            </w:r>
          </w:p>
        </w:tc>
        <w:tc>
          <w:tcPr>
            <w:tcW w:w="883" w:type="pct"/>
            <w:vAlign w:val="center"/>
          </w:tcPr>
          <w:p w14:paraId="350BB617" w14:textId="77777777" w:rsidR="00626013" w:rsidRPr="00930C90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930C90">
              <w:rPr>
                <w:rFonts w:eastAsia="Times New Roman"/>
                <w:color w:val="000000"/>
                <w:sz w:val="16"/>
                <w:szCs w:val="16"/>
              </w:rPr>
              <w:t>0.142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1D5569D3" w14:textId="77777777" w:rsidR="00626013" w:rsidRPr="003260AB" w:rsidRDefault="00626013" w:rsidP="00357670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3260AB">
              <w:rPr>
                <w:rFonts w:eastAsia="Times New Roman"/>
                <w:color w:val="000000"/>
                <w:sz w:val="16"/>
                <w:szCs w:val="16"/>
              </w:rPr>
              <w:t>0.202</w:t>
            </w:r>
          </w:p>
        </w:tc>
      </w:tr>
    </w:tbl>
    <w:p w14:paraId="7EAC3EF9" w14:textId="7B90B96E" w:rsidR="00626013" w:rsidRPr="00AF7930" w:rsidRDefault="00601206" w:rsidP="00626013">
      <w:pPr>
        <w:rPr>
          <w:sz w:val="13"/>
          <w:szCs w:val="13"/>
        </w:rPr>
        <w:sectPr w:rsidR="00626013" w:rsidRPr="00AF7930" w:rsidSect="00053F14">
          <w:pgSz w:w="12242" w:h="15842"/>
          <w:pgMar w:top="1440" w:right="1440" w:bottom="1440" w:left="1440" w:header="720" w:footer="720" w:gutter="0"/>
          <w:cols w:space="720"/>
          <w:docGrid w:linePitch="360"/>
        </w:sectPr>
      </w:pPr>
      <w:r w:rsidRPr="00477CD6">
        <w:rPr>
          <w:rFonts w:eastAsia="Times New Roman"/>
          <w:color w:val="000000"/>
          <w:sz w:val="13"/>
          <w:szCs w:val="13"/>
        </w:rPr>
        <w:t>Northern Territories: Combined Yukon, Northwest and Nunavut Territories.</w:t>
      </w:r>
      <w:r>
        <w:rPr>
          <w:rFonts w:eastAsia="Times New Roman"/>
          <w:color w:val="000000"/>
          <w:sz w:val="13"/>
          <w:szCs w:val="13"/>
        </w:rPr>
        <w:t xml:space="preserve"> </w:t>
      </w:r>
      <w:r w:rsidRPr="00477CD6">
        <w:rPr>
          <w:sz w:val="13"/>
          <w:szCs w:val="13"/>
        </w:rPr>
        <w:t>PA level: Transportation and leisure physical activity level</w:t>
      </w:r>
      <w:r>
        <w:rPr>
          <w:sz w:val="13"/>
          <w:szCs w:val="13"/>
        </w:rPr>
        <w:t xml:space="preserve">. </w:t>
      </w:r>
      <w:r w:rsidR="00626013" w:rsidRPr="00EF773C">
        <w:rPr>
          <w:sz w:val="13"/>
          <w:szCs w:val="13"/>
        </w:rPr>
        <w:t>NA=Not applicable.</w:t>
      </w:r>
    </w:p>
    <w:p w14:paraId="30F8CA13" w14:textId="77777777" w:rsidR="002F0123" w:rsidRDefault="00B83B3E"/>
    <w:sectPr w:rsidR="002F0123" w:rsidSect="001B653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AB13E5"/>
    <w:multiLevelType w:val="hybridMultilevel"/>
    <w:tmpl w:val="AC46916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9D31058"/>
    <w:multiLevelType w:val="hybridMultilevel"/>
    <w:tmpl w:val="59E2BC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991510"/>
    <w:multiLevelType w:val="hybridMultilevel"/>
    <w:tmpl w:val="D6889C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59F7F14"/>
    <w:multiLevelType w:val="hybridMultilevel"/>
    <w:tmpl w:val="0990259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6E1152BE"/>
    <w:multiLevelType w:val="multilevel"/>
    <w:tmpl w:val="0E342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93653C4"/>
    <w:multiLevelType w:val="hybridMultilevel"/>
    <w:tmpl w:val="15E6619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zM0MQMCC0tTYyUdpeDU4uLM/DyQAsNaANXkXTcsAAAA"/>
  </w:docVars>
  <w:rsids>
    <w:rsidRoot w:val="00626013"/>
    <w:rsid w:val="000158C8"/>
    <w:rsid w:val="0002357F"/>
    <w:rsid w:val="000258FB"/>
    <w:rsid w:val="00052B1C"/>
    <w:rsid w:val="000877A1"/>
    <w:rsid w:val="000A4395"/>
    <w:rsid w:val="000B12FD"/>
    <w:rsid w:val="000D76D0"/>
    <w:rsid w:val="000F2AB2"/>
    <w:rsid w:val="000F65B4"/>
    <w:rsid w:val="00141FDD"/>
    <w:rsid w:val="00171945"/>
    <w:rsid w:val="00180FBC"/>
    <w:rsid w:val="001A0F5D"/>
    <w:rsid w:val="001A6225"/>
    <w:rsid w:val="001B6538"/>
    <w:rsid w:val="001E08CB"/>
    <w:rsid w:val="001E5497"/>
    <w:rsid w:val="00210BF4"/>
    <w:rsid w:val="00243DA9"/>
    <w:rsid w:val="00244730"/>
    <w:rsid w:val="002608A1"/>
    <w:rsid w:val="00266BC0"/>
    <w:rsid w:val="00271BBB"/>
    <w:rsid w:val="00296CB6"/>
    <w:rsid w:val="00321983"/>
    <w:rsid w:val="003709EE"/>
    <w:rsid w:val="00393CA0"/>
    <w:rsid w:val="00411A5D"/>
    <w:rsid w:val="00413D93"/>
    <w:rsid w:val="0043686A"/>
    <w:rsid w:val="004430EA"/>
    <w:rsid w:val="00453314"/>
    <w:rsid w:val="004672B6"/>
    <w:rsid w:val="0049334C"/>
    <w:rsid w:val="004B190C"/>
    <w:rsid w:val="005364C5"/>
    <w:rsid w:val="0056389E"/>
    <w:rsid w:val="00601206"/>
    <w:rsid w:val="0062533D"/>
    <w:rsid w:val="00626013"/>
    <w:rsid w:val="00663317"/>
    <w:rsid w:val="006725FA"/>
    <w:rsid w:val="0068597E"/>
    <w:rsid w:val="00692547"/>
    <w:rsid w:val="006C0F8E"/>
    <w:rsid w:val="007374E6"/>
    <w:rsid w:val="00752B55"/>
    <w:rsid w:val="007530B5"/>
    <w:rsid w:val="00794AD6"/>
    <w:rsid w:val="007A2061"/>
    <w:rsid w:val="007C0543"/>
    <w:rsid w:val="007E2CEE"/>
    <w:rsid w:val="007E7D9E"/>
    <w:rsid w:val="00826E9F"/>
    <w:rsid w:val="0083660F"/>
    <w:rsid w:val="00841C40"/>
    <w:rsid w:val="0085227D"/>
    <w:rsid w:val="008834A7"/>
    <w:rsid w:val="0089007C"/>
    <w:rsid w:val="008B2ADF"/>
    <w:rsid w:val="008D6525"/>
    <w:rsid w:val="0091390E"/>
    <w:rsid w:val="00952E1B"/>
    <w:rsid w:val="009A46B0"/>
    <w:rsid w:val="00A761B4"/>
    <w:rsid w:val="00AF0B4A"/>
    <w:rsid w:val="00B16C82"/>
    <w:rsid w:val="00B53A1C"/>
    <w:rsid w:val="00B71910"/>
    <w:rsid w:val="00B83B3E"/>
    <w:rsid w:val="00BB2422"/>
    <w:rsid w:val="00BB3248"/>
    <w:rsid w:val="00BE1E23"/>
    <w:rsid w:val="00BF1375"/>
    <w:rsid w:val="00BF4227"/>
    <w:rsid w:val="00C06915"/>
    <w:rsid w:val="00C26197"/>
    <w:rsid w:val="00C32E48"/>
    <w:rsid w:val="00C42969"/>
    <w:rsid w:val="00C518AD"/>
    <w:rsid w:val="00C62D9A"/>
    <w:rsid w:val="00C942D8"/>
    <w:rsid w:val="00CB10BD"/>
    <w:rsid w:val="00CB26DA"/>
    <w:rsid w:val="00CB39C3"/>
    <w:rsid w:val="00CD71F5"/>
    <w:rsid w:val="00D11986"/>
    <w:rsid w:val="00D17A45"/>
    <w:rsid w:val="00D27CA3"/>
    <w:rsid w:val="00D542C3"/>
    <w:rsid w:val="00D666D8"/>
    <w:rsid w:val="00D973E9"/>
    <w:rsid w:val="00DA1559"/>
    <w:rsid w:val="00DA557D"/>
    <w:rsid w:val="00DC2D79"/>
    <w:rsid w:val="00DD45DF"/>
    <w:rsid w:val="00E15861"/>
    <w:rsid w:val="00EB73E9"/>
    <w:rsid w:val="00EC0E75"/>
    <w:rsid w:val="00F02D23"/>
    <w:rsid w:val="00F262BE"/>
    <w:rsid w:val="00F44CB8"/>
    <w:rsid w:val="00F7216E"/>
    <w:rsid w:val="00FC4E20"/>
    <w:rsid w:val="00FE0CC6"/>
    <w:rsid w:val="00FE2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BA286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26013"/>
    <w:rPr>
      <w:rFonts w:ascii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2601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626013"/>
    <w:pPr>
      <w:keepNext w:val="0"/>
      <w:keepLines w:val="0"/>
      <w:shd w:val="clear" w:color="auto" w:fill="FFFFFF"/>
      <w:tabs>
        <w:tab w:val="left" w:pos="360"/>
      </w:tabs>
      <w:spacing w:before="0" w:after="168" w:line="360" w:lineRule="auto"/>
      <w:contextualSpacing/>
      <w:outlineLvl w:val="2"/>
    </w:pPr>
    <w:rPr>
      <w:rFonts w:ascii="Times New Roman" w:eastAsiaTheme="minorEastAsia" w:hAnsi="Times New Roman" w:cs="Times New Roman"/>
      <w:b/>
      <w:color w:val="000000" w:themeColor="text1"/>
      <w:sz w:val="24"/>
      <w:szCs w:val="24"/>
      <w:lang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6260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26013"/>
    <w:rPr>
      <w:rFonts w:ascii="Times New Roman" w:eastAsiaTheme="minorEastAsia" w:hAnsi="Times New Roman" w:cs="Times New Roman"/>
      <w:b/>
      <w:color w:val="000000" w:themeColor="text1"/>
      <w:shd w:val="clear" w:color="auto" w:fill="FFFFFF"/>
      <w:lang w:eastAsia="es-ES"/>
    </w:rPr>
  </w:style>
  <w:style w:type="paragraph" w:styleId="ListParagraph">
    <w:name w:val="List Paragraph"/>
    <w:basedOn w:val="Normal"/>
    <w:uiPriority w:val="34"/>
    <w:qFormat/>
    <w:rsid w:val="00626013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626013"/>
    <w:pPr>
      <w:jc w:val="center"/>
    </w:pPr>
    <w:rPr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26013"/>
    <w:rPr>
      <w:rFonts w:ascii="Times New Roman" w:hAnsi="Times New Roman" w:cs="Times New Roman"/>
      <w:noProof/>
      <w:sz w:val="22"/>
    </w:rPr>
  </w:style>
  <w:style w:type="paragraph" w:customStyle="1" w:styleId="EndNoteBibliography">
    <w:name w:val="EndNote Bibliography"/>
    <w:basedOn w:val="Normal"/>
    <w:link w:val="EndNoteBibliographyChar"/>
    <w:rsid w:val="00626013"/>
    <w:rPr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626013"/>
    <w:rPr>
      <w:rFonts w:ascii="Times New Roman" w:hAnsi="Times New Roman" w:cs="Times New Roman"/>
      <w:noProof/>
      <w:sz w:val="22"/>
    </w:rPr>
  </w:style>
  <w:style w:type="table" w:styleId="TableGrid">
    <w:name w:val="Table Grid"/>
    <w:basedOn w:val="TableNormal"/>
    <w:uiPriority w:val="39"/>
    <w:rsid w:val="00626013"/>
    <w:rPr>
      <w:sz w:val="22"/>
      <w:szCs w:val="22"/>
      <w:lang w:val="en-C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60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01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260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0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013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0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013"/>
    <w:rPr>
      <w:rFonts w:ascii="Times New Roman" w:hAnsi="Times New Roman" w:cs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26013"/>
    <w:rPr>
      <w:i/>
      <w:iCs/>
    </w:rPr>
  </w:style>
  <w:style w:type="character" w:styleId="Strong">
    <w:name w:val="Strong"/>
    <w:basedOn w:val="DefaultParagraphFont"/>
    <w:uiPriority w:val="22"/>
    <w:qFormat/>
    <w:rsid w:val="00626013"/>
    <w:rPr>
      <w:b/>
      <w:bCs/>
    </w:rPr>
  </w:style>
  <w:style w:type="character" w:styleId="Hyperlink">
    <w:name w:val="Hyperlink"/>
    <w:basedOn w:val="DefaultParagraphFont"/>
    <w:uiPriority w:val="99"/>
    <w:unhideWhenUsed/>
    <w:rsid w:val="00626013"/>
    <w:rPr>
      <w:color w:val="0563C1" w:themeColor="hyperlink"/>
      <w:u w:val="single"/>
    </w:rPr>
  </w:style>
  <w:style w:type="table" w:customStyle="1" w:styleId="PlainTable51">
    <w:name w:val="Plain Table 51"/>
    <w:basedOn w:val="TableNormal"/>
    <w:uiPriority w:val="45"/>
    <w:rsid w:val="00626013"/>
    <w:rPr>
      <w:sz w:val="22"/>
      <w:szCs w:val="22"/>
      <w:lang w:val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">
    <w:name w:val="Unresolved Mention"/>
    <w:basedOn w:val="DefaultParagraphFont"/>
    <w:uiPriority w:val="99"/>
    <w:rsid w:val="00626013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6260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6013"/>
    <w:rPr>
      <w:rFonts w:ascii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626013"/>
  </w:style>
  <w:style w:type="paragraph" w:styleId="Header">
    <w:name w:val="header"/>
    <w:basedOn w:val="Normal"/>
    <w:link w:val="HeaderChar"/>
    <w:uiPriority w:val="99"/>
    <w:unhideWhenUsed/>
    <w:rsid w:val="006260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6013"/>
    <w:rPr>
      <w:rFonts w:ascii="Times New Roman" w:hAnsi="Times New Roman"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6260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505</Words>
  <Characters>2881</Characters>
  <Application>Microsoft Macintosh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askatchewan</Company>
  <LinksUpToDate>false</LinksUpToDate>
  <CharactersWithSpaces>3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arita Fonseca, Adriana</dc:creator>
  <cp:keywords/>
  <dc:description/>
  <cp:lastModifiedBy>Angarita Fonseca, Adriana</cp:lastModifiedBy>
  <cp:revision>6</cp:revision>
  <cp:lastPrinted>2019-02-14T00:02:00Z</cp:lastPrinted>
  <dcterms:created xsi:type="dcterms:W3CDTF">2019-02-12T03:30:00Z</dcterms:created>
  <dcterms:modified xsi:type="dcterms:W3CDTF">2019-02-14T06:22:00Z</dcterms:modified>
</cp:coreProperties>
</file>